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A036E9" w14:textId="77777777" w:rsidR="00E547CF" w:rsidRDefault="00E547CF" w:rsidP="00043E04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Chapter 61</w:t>
      </w:r>
    </w:p>
    <w:p w14:paraId="61674256" w14:textId="77777777" w:rsidR="000F5768" w:rsidRPr="00043E04" w:rsidRDefault="00043E04" w:rsidP="00043E04">
      <w:pPr>
        <w:spacing w:line="240" w:lineRule="auto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43E04">
        <w:rPr>
          <w:rFonts w:ascii="Times New Roman" w:hAnsi="Times New Roman" w:cs="Times New Roman"/>
          <w:b/>
          <w:sz w:val="28"/>
          <w:szCs w:val="28"/>
        </w:rPr>
        <w:t xml:space="preserve">Beginning of the End </w:t>
      </w:r>
      <w:r w:rsidRPr="00043E04">
        <w:rPr>
          <w:rFonts w:ascii="Times New Roman" w:hAnsi="Times New Roman" w:cs="Times New Roman"/>
          <w:b/>
          <w:i/>
          <w:sz w:val="28"/>
          <w:szCs w:val="28"/>
        </w:rPr>
        <w:t>(Patriarchs and Prophets)</w:t>
      </w:r>
    </w:p>
    <w:p w14:paraId="5168D833" w14:textId="77777777" w:rsidR="00043E04" w:rsidRPr="00043E04" w:rsidRDefault="00E547CF" w:rsidP="00043E04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aul Rejected as</w:t>
      </w:r>
      <w:r w:rsidR="006F2779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 xml:space="preserve">King </w:t>
      </w:r>
      <w:r w:rsidRPr="00043E04">
        <w:rPr>
          <w:rFonts w:ascii="Times New Roman" w:hAnsi="Times New Roman" w:cs="Times New Roman"/>
          <w:b/>
          <w:sz w:val="28"/>
          <w:szCs w:val="28"/>
        </w:rPr>
        <w:t>page</w:t>
      </w:r>
      <w:r>
        <w:rPr>
          <w:rFonts w:ascii="Times New Roman" w:hAnsi="Times New Roman" w:cs="Times New Roman"/>
          <w:b/>
          <w:sz w:val="28"/>
          <w:szCs w:val="28"/>
        </w:rPr>
        <w:t>s</w:t>
      </w:r>
      <w:r w:rsidR="00043E04" w:rsidRPr="00043E04">
        <w:rPr>
          <w:rFonts w:ascii="Times New Roman" w:hAnsi="Times New Roman" w:cs="Times New Roman"/>
          <w:b/>
          <w:i/>
          <w:sz w:val="28"/>
          <w:szCs w:val="28"/>
        </w:rPr>
        <w:t xml:space="preserve"> 31</w:t>
      </w:r>
      <w:r w:rsidR="006F2779">
        <w:rPr>
          <w:rFonts w:ascii="Times New Roman" w:hAnsi="Times New Roman" w:cs="Times New Roman"/>
          <w:b/>
          <w:i/>
          <w:sz w:val="28"/>
          <w:szCs w:val="28"/>
        </w:rPr>
        <w:t>6-320</w:t>
      </w:r>
    </w:p>
    <w:p w14:paraId="3E3AF924" w14:textId="77777777" w:rsidR="00CD420E" w:rsidRDefault="00CD420E" w:rsidP="00CD420E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hare the main events/key points from this chapter.</w:t>
      </w:r>
    </w:p>
    <w:p w14:paraId="7774A108" w14:textId="5756B6B8" w:rsidR="00CD420E" w:rsidRPr="00DC1283" w:rsidRDefault="00DC1283" w:rsidP="00DC1283">
      <w:pPr>
        <w:pStyle w:val="ListParagraph"/>
        <w:numPr>
          <w:ilvl w:val="0"/>
          <w:numId w:val="2"/>
        </w:num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aul believed what he was doing was right when it wasn’t</w:t>
      </w:r>
      <w:r w:rsidRPr="00DC128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168A097" w14:textId="3335D6D9" w:rsidR="00DC1283" w:rsidRDefault="00DC1283" w:rsidP="00DC1283">
      <w:pPr>
        <w:pStyle w:val="ListParagraph"/>
        <w:numPr>
          <w:ilvl w:val="0"/>
          <w:numId w:val="2"/>
        </w:num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He then became fearful of the penalty</w:t>
      </w:r>
    </w:p>
    <w:p w14:paraId="517F09B6" w14:textId="411A884C" w:rsidR="00DC1283" w:rsidRPr="00DC1283" w:rsidRDefault="00DC1283" w:rsidP="00DC1283">
      <w:pPr>
        <w:pStyle w:val="ListParagraph"/>
        <w:numPr>
          <w:ilvl w:val="0"/>
          <w:numId w:val="2"/>
        </w:num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alks of the differences between him being humble to persisting in justifying himself</w:t>
      </w:r>
    </w:p>
    <w:p w14:paraId="6C179158" w14:textId="77777777" w:rsidR="00CD420E" w:rsidRPr="00043E04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5F2FDD8B" w14:textId="77777777" w:rsidR="00CD420E" w:rsidRDefault="00CD420E" w:rsidP="00CD420E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does this chapter tell you about God?</w:t>
      </w:r>
    </w:p>
    <w:p w14:paraId="4A531202" w14:textId="564C3698" w:rsidR="00CD420E" w:rsidRDefault="00B82876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DC1283">
        <w:rPr>
          <w:rFonts w:ascii="Times New Roman" w:hAnsi="Times New Roman" w:cs="Times New Roman"/>
          <w:sz w:val="28"/>
          <w:szCs w:val="28"/>
        </w:rPr>
        <w:t>To rely on God</w:t>
      </w:r>
    </w:p>
    <w:p w14:paraId="6FE6C1DF" w14:textId="77777777"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02A87E7A" w14:textId="77777777"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1508C88B" w14:textId="77777777"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0D023526" w14:textId="77777777" w:rsidR="00CD420E" w:rsidRPr="00043E04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28BDA336" w14:textId="77777777" w:rsidR="00CD420E" w:rsidRDefault="00CD420E" w:rsidP="00CD420E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does this chapter tell you about humans?</w:t>
      </w:r>
    </w:p>
    <w:p w14:paraId="0E2B0F22" w14:textId="3FE9A43E" w:rsidR="00CD420E" w:rsidRDefault="00B82876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DC1283">
        <w:rPr>
          <w:rFonts w:ascii="Times New Roman" w:hAnsi="Times New Roman" w:cs="Times New Roman"/>
          <w:sz w:val="28"/>
          <w:szCs w:val="28"/>
        </w:rPr>
        <w:t>That humans can be stuck in their ways when it suits them.</w:t>
      </w:r>
    </w:p>
    <w:p w14:paraId="24F04DE4" w14:textId="09CA1957" w:rsidR="00CD420E" w:rsidRDefault="00B82876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p w14:paraId="31E8E2B2" w14:textId="77777777"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4E4D895A" w14:textId="77777777"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0F9B0E80" w14:textId="77777777" w:rsidR="00CD420E" w:rsidRPr="00043E04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4A87FEF2" w14:textId="77777777" w:rsidR="00CD420E" w:rsidRPr="00043E04" w:rsidRDefault="00CD420E" w:rsidP="00CD420E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hare a life lesson found in this chapter that can guide you personally?</w:t>
      </w:r>
    </w:p>
    <w:p w14:paraId="5E4C5777" w14:textId="2E345AFC" w:rsidR="00043E04" w:rsidRPr="00043E04" w:rsidRDefault="00DC1283" w:rsidP="00B82876">
      <w:pPr>
        <w:spacing w:line="240" w:lineRule="auto"/>
        <w:ind w:left="360"/>
        <w:contextualSpacing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o not fall into the rhythm of thinking you are always right, and to ask god for help.</w:t>
      </w:r>
    </w:p>
    <w:sectPr w:rsidR="00043E04" w:rsidRPr="00043E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9E76F2"/>
    <w:multiLevelType w:val="hybridMultilevel"/>
    <w:tmpl w:val="E69EFFB8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3324266A"/>
    <w:multiLevelType w:val="hybridMultilevel"/>
    <w:tmpl w:val="414E9F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DYxMTUxszSyMDJU0lEKTi0uzszPAykwrAUAncZCpSwAAAA="/>
  </w:docVars>
  <w:rsids>
    <w:rsidRoot w:val="00043E04"/>
    <w:rsid w:val="00043E04"/>
    <w:rsid w:val="000F5768"/>
    <w:rsid w:val="006F2779"/>
    <w:rsid w:val="00B82876"/>
    <w:rsid w:val="00CD420E"/>
    <w:rsid w:val="00DC1283"/>
    <w:rsid w:val="00E54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78657"/>
  <w15:docId w15:val="{D4114E9F-9FCB-43C3-A391-6297EF016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3E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mar Sandiford</dc:creator>
  <cp:lastModifiedBy>Noah McMillan</cp:lastModifiedBy>
  <cp:revision>6</cp:revision>
  <dcterms:created xsi:type="dcterms:W3CDTF">2017-02-13T18:11:00Z</dcterms:created>
  <dcterms:modified xsi:type="dcterms:W3CDTF">2021-01-09T07:26:00Z</dcterms:modified>
</cp:coreProperties>
</file>